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2E6C45" w14:textId="00893721" w:rsidR="00FE79D8" w:rsidRPr="008D6FF4" w:rsidRDefault="00FE79D8" w:rsidP="00E94049">
      <w:pPr>
        <w:spacing w:line="276" w:lineRule="auto"/>
        <w:ind w:left="6372" w:firstLine="708"/>
        <w:jc w:val="center"/>
        <w:rPr>
          <w:b/>
          <w:bCs/>
        </w:rPr>
      </w:pPr>
      <w:r w:rsidRPr="008D6FF4">
        <w:t>Zał</w:t>
      </w:r>
      <w:r w:rsidR="00582DB7" w:rsidRPr="008D6FF4">
        <w:t>ącznik</w:t>
      </w:r>
      <w:r w:rsidRPr="008D6FF4">
        <w:t xml:space="preserve"> nr 1</w:t>
      </w:r>
    </w:p>
    <w:p w14:paraId="29FC9093" w14:textId="77777777" w:rsidR="00FE79D8" w:rsidRPr="008D6FF4" w:rsidRDefault="00FE79D8" w:rsidP="00E94049">
      <w:pPr>
        <w:spacing w:line="276" w:lineRule="auto"/>
        <w:jc w:val="center"/>
        <w:rPr>
          <w:b/>
          <w:bCs/>
        </w:rPr>
      </w:pPr>
      <w:r w:rsidRPr="008D6FF4">
        <w:rPr>
          <w:b/>
          <w:bCs/>
        </w:rPr>
        <w:t>FORMULARZ OFERTOWY</w:t>
      </w:r>
    </w:p>
    <w:p w14:paraId="59431465" w14:textId="2390DAC3" w:rsidR="00FE79D8" w:rsidRPr="00E02E0A" w:rsidRDefault="00FE79D8" w:rsidP="00E94049">
      <w:pPr>
        <w:spacing w:line="276" w:lineRule="auto"/>
        <w:jc w:val="center"/>
        <w:rPr>
          <w:b/>
          <w:bCs/>
        </w:rPr>
      </w:pPr>
      <w:r w:rsidRPr="008D6FF4">
        <w:rPr>
          <w:b/>
          <w:bCs/>
        </w:rPr>
        <w:t>do zapytania ofertowego nr</w:t>
      </w:r>
      <w:r w:rsidR="00867238">
        <w:rPr>
          <w:b/>
          <w:bCs/>
        </w:rPr>
        <w:t xml:space="preserve"> </w:t>
      </w:r>
      <w:r w:rsidR="007830D8">
        <w:rPr>
          <w:b/>
          <w:bCs/>
        </w:rPr>
        <w:t>9</w:t>
      </w:r>
      <w:r w:rsidR="00E750FB" w:rsidRPr="00E02E0A">
        <w:rPr>
          <w:b/>
          <w:bCs/>
        </w:rPr>
        <w:t>/20</w:t>
      </w:r>
      <w:r w:rsidR="00E0506C" w:rsidRPr="00E02E0A">
        <w:rPr>
          <w:b/>
          <w:bCs/>
        </w:rPr>
        <w:t>2</w:t>
      </w:r>
      <w:r w:rsidR="00867238" w:rsidRPr="00E02E0A">
        <w:rPr>
          <w:b/>
          <w:bCs/>
        </w:rPr>
        <w:t>4</w:t>
      </w:r>
    </w:p>
    <w:p w14:paraId="37E2AF31" w14:textId="19B92EC5" w:rsidR="00E05631" w:rsidRPr="00A13AF7" w:rsidRDefault="00E05631" w:rsidP="00E05631">
      <w:pPr>
        <w:shd w:val="clear" w:color="auto" w:fill="FFFFFF"/>
        <w:spacing w:line="276" w:lineRule="auto"/>
        <w:jc w:val="center"/>
        <w:rPr>
          <w:b/>
          <w:spacing w:val="-1"/>
          <w:w w:val="90"/>
        </w:rPr>
      </w:pPr>
      <w:r w:rsidRPr="00A13AF7">
        <w:rPr>
          <w:b/>
          <w:color w:val="000000"/>
          <w:spacing w:val="-1"/>
          <w:w w:val="90"/>
        </w:rPr>
        <w:t xml:space="preserve">NA DOSTAWĘ </w:t>
      </w:r>
      <w:r w:rsidR="007830D8">
        <w:rPr>
          <w:b/>
          <w:color w:val="000000"/>
          <w:spacing w:val="-1"/>
          <w:w w:val="90"/>
        </w:rPr>
        <w:t>MATERIAŁÓW ZUŻYWALNYCH</w:t>
      </w:r>
    </w:p>
    <w:p w14:paraId="1B9550C4" w14:textId="77777777" w:rsidR="00E02E0A" w:rsidRDefault="00E02E0A" w:rsidP="00E02E0A">
      <w:pPr>
        <w:spacing w:line="276" w:lineRule="auto"/>
        <w:rPr>
          <w:b/>
          <w:bCs/>
        </w:rPr>
      </w:pPr>
    </w:p>
    <w:p w14:paraId="224DBCA6" w14:textId="1F911312" w:rsidR="00FE79D8" w:rsidRPr="008D6FF4" w:rsidRDefault="00FE79D8" w:rsidP="00E02E0A">
      <w:pPr>
        <w:spacing w:line="276" w:lineRule="auto"/>
        <w:rPr>
          <w:b/>
          <w:bCs/>
        </w:rPr>
      </w:pPr>
      <w:r w:rsidRPr="008D6FF4">
        <w:rPr>
          <w:b/>
          <w:bCs/>
        </w:rPr>
        <w:t>Dane dotycz</w:t>
      </w:r>
      <w:r w:rsidRPr="00834DB3">
        <w:rPr>
          <w:b/>
          <w:bCs/>
        </w:rPr>
        <w:t>ą</w:t>
      </w:r>
      <w:r w:rsidRPr="008D6FF4">
        <w:rPr>
          <w:b/>
          <w:bCs/>
        </w:rPr>
        <w:t xml:space="preserve">ce </w:t>
      </w:r>
      <w:r w:rsidR="00654436" w:rsidRPr="008D6FF4">
        <w:rPr>
          <w:b/>
          <w:bCs/>
        </w:rPr>
        <w:t>Oferenta:</w:t>
      </w:r>
      <w:r w:rsidRPr="008D6FF4">
        <w:rPr>
          <w:b/>
          <w:bCs/>
        </w:rPr>
        <w:t xml:space="preserve"> </w:t>
      </w:r>
    </w:p>
    <w:p w14:paraId="2C8AFDE2" w14:textId="3B85D894" w:rsidR="00654436" w:rsidRPr="008D6FF4" w:rsidRDefault="00654436" w:rsidP="00E94049">
      <w:pPr>
        <w:spacing w:line="276" w:lineRule="auto"/>
        <w:jc w:val="left"/>
      </w:pPr>
      <w:r w:rsidRPr="008D6FF4">
        <w:t>Nazwa (firma) oraz adres.</w:t>
      </w:r>
      <w:r w:rsidRPr="008D6FF4">
        <w:rPr>
          <w:color w:val="000000"/>
        </w:rPr>
        <w:t>..................................................................................................</w:t>
      </w:r>
    </w:p>
    <w:p w14:paraId="6B3A89DC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nr. tel:..................................................................................................</w:t>
      </w:r>
    </w:p>
    <w:p w14:paraId="3FC7B70E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NIP: .....................................................................................................</w:t>
      </w:r>
    </w:p>
    <w:p w14:paraId="6BC670EB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rPr>
          <w:color w:val="000000"/>
        </w:rPr>
      </w:pPr>
      <w:r w:rsidRPr="008D6FF4">
        <w:rPr>
          <w:color w:val="000000"/>
        </w:rPr>
        <w:t>REGON: ..............................................................................................</w:t>
      </w:r>
    </w:p>
    <w:p w14:paraId="14E62A07" w14:textId="38195020" w:rsidR="003773BE" w:rsidRPr="008D6FF4" w:rsidRDefault="00FE79D8" w:rsidP="00AB4BAE">
      <w:pPr>
        <w:spacing w:line="276" w:lineRule="auto"/>
        <w:rPr>
          <w:b/>
        </w:rPr>
      </w:pPr>
      <w:r w:rsidRPr="008D6FF4">
        <w:rPr>
          <w:b/>
          <w:bCs/>
        </w:rPr>
        <w:t>Dane dotycz</w:t>
      </w:r>
      <w:r w:rsidRPr="008D6FF4">
        <w:rPr>
          <w:b/>
        </w:rPr>
        <w:t>ą</w:t>
      </w:r>
      <w:r w:rsidRPr="008D6FF4">
        <w:rPr>
          <w:b/>
          <w:bCs/>
        </w:rPr>
        <w:t>ce Zamawiaj</w:t>
      </w:r>
      <w:r w:rsidRPr="008D6FF4">
        <w:rPr>
          <w:b/>
        </w:rPr>
        <w:t>ą</w:t>
      </w:r>
      <w:r w:rsidRPr="008D6FF4">
        <w:rPr>
          <w:b/>
          <w:bCs/>
        </w:rPr>
        <w:t>cego</w:t>
      </w:r>
      <w:r w:rsidR="00654436" w:rsidRPr="008D6FF4">
        <w:rPr>
          <w:b/>
          <w:bCs/>
        </w:rPr>
        <w:t>:</w:t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  <w:r w:rsidR="003773BE" w:rsidRPr="008D6FF4">
        <w:rPr>
          <w:b/>
        </w:rPr>
        <w:tab/>
      </w:r>
    </w:p>
    <w:p w14:paraId="4F641391" w14:textId="77777777" w:rsidR="005B51D1" w:rsidRPr="008D6FF4" w:rsidRDefault="005B51D1" w:rsidP="000C4BED">
      <w:pPr>
        <w:spacing w:line="276" w:lineRule="auto"/>
        <w:ind w:right="457"/>
        <w:rPr>
          <w:b/>
        </w:rPr>
      </w:pPr>
      <w:bookmarkStart w:id="0" w:name="_Hlk115864251"/>
      <w:r w:rsidRPr="008D6FF4">
        <w:rPr>
          <w:b/>
        </w:rPr>
        <w:t>Napiferyn Biotech Spółka z ograniczoną odpowiedzialnością</w:t>
      </w:r>
    </w:p>
    <w:p w14:paraId="4D4F852E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ul. Stanisława Dubois 114/116</w:t>
      </w:r>
    </w:p>
    <w:p w14:paraId="7EB517F0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93-465 Łódź</w:t>
      </w:r>
    </w:p>
    <w:bookmarkEnd w:id="0"/>
    <w:p w14:paraId="0464576A" w14:textId="77777777" w:rsidR="005B51D1" w:rsidRPr="008D6FF4" w:rsidRDefault="005B51D1" w:rsidP="000C4BED">
      <w:pPr>
        <w:spacing w:line="276" w:lineRule="auto"/>
        <w:ind w:right="457"/>
        <w:rPr>
          <w:bCs/>
        </w:rPr>
      </w:pPr>
      <w:r w:rsidRPr="008D6FF4">
        <w:rPr>
          <w:bCs/>
        </w:rPr>
        <w:t>NIP: 7272793774</w:t>
      </w:r>
    </w:p>
    <w:p w14:paraId="0754FFA0" w14:textId="77777777" w:rsidR="00E0506C" w:rsidRPr="008D6FF4" w:rsidRDefault="00E0506C" w:rsidP="0098560D">
      <w:pPr>
        <w:spacing w:line="276" w:lineRule="auto"/>
        <w:ind w:right="457"/>
        <w:rPr>
          <w:b/>
        </w:rPr>
      </w:pPr>
    </w:p>
    <w:p w14:paraId="0D10B20F" w14:textId="2E7E45FD" w:rsidR="00DD3A6A" w:rsidRPr="008D6FF4" w:rsidRDefault="00654436" w:rsidP="0098560D">
      <w:pPr>
        <w:numPr>
          <w:ilvl w:val="0"/>
          <w:numId w:val="16"/>
        </w:numPr>
        <w:spacing w:after="160" w:line="276" w:lineRule="auto"/>
      </w:pPr>
      <w:r w:rsidRPr="008D6FF4">
        <w:t>Oferujemy wykonanie całości przedmiotu zamówienia za cenę netto: ……........, a wraz z należnym podatkiem VAT w wysokości ..........% za cenę brutto:</w:t>
      </w:r>
      <w:r w:rsidR="0091346C">
        <w:t>…………</w:t>
      </w:r>
      <w:r w:rsidRPr="008D6FF4">
        <w:t xml:space="preserve"> </w:t>
      </w:r>
    </w:p>
    <w:p w14:paraId="634562F7" w14:textId="28971506" w:rsidR="00654436" w:rsidRDefault="00654436" w:rsidP="0098560D">
      <w:pPr>
        <w:numPr>
          <w:ilvl w:val="0"/>
          <w:numId w:val="16"/>
        </w:numPr>
        <w:spacing w:after="160" w:line="276" w:lineRule="auto"/>
      </w:pPr>
      <w:r w:rsidRPr="008D6FF4">
        <w:t>Oświadczam</w:t>
      </w:r>
      <w:r w:rsidR="00ED1D18">
        <w:t>y</w:t>
      </w:r>
      <w:r w:rsidRPr="008D6FF4">
        <w:t>, iż zapoznałem się z opisem przedmiotu zamówienia i wymogami Zamawiającego i nie wnoszę do nich żadnych zastrzeżeń.</w:t>
      </w:r>
    </w:p>
    <w:p w14:paraId="03AC6748" w14:textId="7D07AF9A" w:rsidR="00CA1547" w:rsidRDefault="00CA1547" w:rsidP="0098560D">
      <w:pPr>
        <w:numPr>
          <w:ilvl w:val="0"/>
          <w:numId w:val="16"/>
        </w:numPr>
        <w:spacing w:after="160" w:line="276" w:lineRule="auto"/>
      </w:pPr>
      <w:r>
        <w:t>Oświadczamy, że niniejsza oferta jest ważna prze okres 90 dni, przy czym bieg terminu rozpoczyna się wraz z upływem terminu składania ofert.</w:t>
      </w:r>
    </w:p>
    <w:p w14:paraId="7A376EA2" w14:textId="00605FE9" w:rsidR="006621F0" w:rsidRPr="008D6FF4" w:rsidRDefault="006621F0" w:rsidP="0098560D">
      <w:pPr>
        <w:numPr>
          <w:ilvl w:val="0"/>
          <w:numId w:val="16"/>
        </w:numPr>
        <w:spacing w:after="160" w:line="276" w:lineRule="auto"/>
      </w:pPr>
      <w:r>
        <w:t xml:space="preserve">Akceptujemy termin realizacji zamówienia do: </w:t>
      </w:r>
      <w:r w:rsidRPr="006621F0">
        <w:rPr>
          <w:b/>
          <w:bCs/>
        </w:rPr>
        <w:t>30.04.2024 r.</w:t>
      </w:r>
    </w:p>
    <w:p w14:paraId="2831D29E" w14:textId="73439313" w:rsidR="00CD30AD" w:rsidRDefault="004321B4" w:rsidP="004321B4">
      <w:pPr>
        <w:numPr>
          <w:ilvl w:val="0"/>
          <w:numId w:val="16"/>
        </w:numPr>
        <w:spacing w:after="160"/>
        <w:jc w:val="left"/>
      </w:pPr>
      <w:r>
        <w:t>Parametry oferowanego przedmiotu zamówienia</w:t>
      </w:r>
      <w:r w:rsidR="00396DB2">
        <w:t>:</w:t>
      </w:r>
      <w:r w:rsidR="00141F21" w:rsidRPr="008D6FF4">
        <w:t xml:space="preserve"> </w:t>
      </w:r>
    </w:p>
    <w:tbl>
      <w:tblPr>
        <w:tblW w:w="9206" w:type="dxa"/>
        <w:jc w:val="center"/>
        <w:tblLayout w:type="fixed"/>
        <w:tblLook w:val="0400" w:firstRow="0" w:lastRow="0" w:firstColumn="0" w:lastColumn="0" w:noHBand="0" w:noVBand="1"/>
      </w:tblPr>
      <w:tblGrid>
        <w:gridCol w:w="1135"/>
        <w:gridCol w:w="6059"/>
        <w:gridCol w:w="2012"/>
      </w:tblGrid>
      <w:tr w:rsidR="00192227" w:rsidRPr="001A74B9" w14:paraId="41FAF9F4" w14:textId="77777777" w:rsidTr="00DE0947">
        <w:trPr>
          <w:trHeight w:val="20"/>
          <w:jc w:val="center"/>
        </w:trPr>
        <w:tc>
          <w:tcPr>
            <w:tcW w:w="1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C2F0666" w14:textId="77777777" w:rsidR="00192227" w:rsidRPr="00DE0947" w:rsidRDefault="00192227" w:rsidP="00DE0947">
            <w:pPr>
              <w:jc w:val="center"/>
              <w:rPr>
                <w:b/>
              </w:rPr>
            </w:pPr>
            <w:r w:rsidRPr="00DE0947">
              <w:rPr>
                <w:b/>
              </w:rPr>
              <w:t>L.p.</w:t>
            </w:r>
          </w:p>
        </w:tc>
        <w:tc>
          <w:tcPr>
            <w:tcW w:w="60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3154BB9" w14:textId="77777777" w:rsidR="00192227" w:rsidRPr="001A74B9" w:rsidRDefault="00192227" w:rsidP="00DE0947">
            <w:pPr>
              <w:jc w:val="center"/>
              <w:rPr>
                <w:b/>
                <w:color w:val="000000"/>
              </w:rPr>
            </w:pPr>
            <w:r w:rsidRPr="001A74B9">
              <w:rPr>
                <w:b/>
                <w:color w:val="000000"/>
              </w:rPr>
              <w:t>Przedmiot zamówienia, parametry wymagane</w:t>
            </w:r>
          </w:p>
        </w:tc>
        <w:tc>
          <w:tcPr>
            <w:tcW w:w="201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7DF8291" w14:textId="77777777" w:rsidR="00DE0947" w:rsidRDefault="00192227" w:rsidP="00DE0947">
            <w:pPr>
              <w:jc w:val="center"/>
              <w:rPr>
                <w:b/>
                <w:color w:val="000000"/>
              </w:rPr>
            </w:pPr>
            <w:r w:rsidRPr="001A74B9">
              <w:rPr>
                <w:b/>
                <w:color w:val="000000"/>
              </w:rPr>
              <w:t>Zamawiana ilość</w:t>
            </w:r>
          </w:p>
          <w:p w14:paraId="092A974C" w14:textId="6F598210" w:rsidR="00192227" w:rsidRPr="001A74B9" w:rsidRDefault="00192227" w:rsidP="00DE0947">
            <w:pPr>
              <w:jc w:val="center"/>
              <w:rPr>
                <w:b/>
                <w:color w:val="000000"/>
              </w:rPr>
            </w:pPr>
            <w:r w:rsidRPr="001A74B9">
              <w:rPr>
                <w:b/>
                <w:color w:val="000000"/>
              </w:rPr>
              <w:t>[</w:t>
            </w:r>
            <w:r>
              <w:rPr>
                <w:b/>
                <w:color w:val="000000"/>
              </w:rPr>
              <w:t>zestaw]</w:t>
            </w:r>
          </w:p>
        </w:tc>
      </w:tr>
      <w:tr w:rsidR="00192227" w:rsidRPr="001A74B9" w14:paraId="0F5BAC8D" w14:textId="77777777" w:rsidTr="00DE0947">
        <w:trPr>
          <w:trHeight w:val="20"/>
          <w:jc w:val="center"/>
        </w:trPr>
        <w:tc>
          <w:tcPr>
            <w:tcW w:w="11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7EE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453DA15" w14:textId="77777777" w:rsidR="00192227" w:rsidRPr="001A74B9" w:rsidRDefault="00192227" w:rsidP="00BD152D">
            <w:pPr>
              <w:jc w:val="center"/>
              <w:rPr>
                <w:b/>
                <w:color w:val="000000"/>
              </w:rPr>
            </w:pPr>
            <w:r w:rsidRPr="001A74B9">
              <w:rPr>
                <w:b/>
                <w:color w:val="000000"/>
              </w:rPr>
              <w:t>1</w:t>
            </w:r>
          </w:p>
        </w:tc>
        <w:tc>
          <w:tcPr>
            <w:tcW w:w="6059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17A40B53" w14:textId="5EEE33FE" w:rsidR="00192227" w:rsidRPr="00DE0947" w:rsidRDefault="00192227" w:rsidP="00BD152D">
            <w:pPr>
              <w:spacing w:line="276" w:lineRule="auto"/>
            </w:pPr>
            <w:r w:rsidRPr="001A74B9">
              <w:t>Karty pomiarowe, do nakładania próbek, przeznaczone do pomiaru na urządzeniu Direct Detect™.Jedna karta zawiera cztery okienka z hydrofilową membraną z politetrafluoroetylenu (PTFE) przeznaczoną do łatwego nakładania próbek. Membrana jest otoczona przez hydrofobowy pierścień, co pozwala na analizę próbek w obrębie wiązki IR. Zestaw zawierający 8 opakowań, każde opakowanie min. 50 sztuk kart (Direct Detect</w:t>
            </w:r>
            <w:r w:rsidRPr="001A74B9">
              <w:rPr>
                <w:vertAlign w:val="superscript"/>
              </w:rPr>
              <w:t>TM</w:t>
            </w:r>
            <w:r w:rsidRPr="001A74B9">
              <w:t xml:space="preserve"> Assay-free Cards DDAC00010-8P lub równoważne).</w:t>
            </w:r>
          </w:p>
        </w:tc>
        <w:tc>
          <w:tcPr>
            <w:tcW w:w="2012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14:paraId="0B532268" w14:textId="77777777" w:rsidR="00192227" w:rsidRPr="001A74B9" w:rsidRDefault="00192227" w:rsidP="00BD152D">
            <w:pPr>
              <w:spacing w:line="276" w:lineRule="auto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1</w:t>
            </w:r>
          </w:p>
        </w:tc>
      </w:tr>
    </w:tbl>
    <w:p w14:paraId="1737004C" w14:textId="77777777" w:rsidR="0098560D" w:rsidRPr="003649B6" w:rsidRDefault="0098560D" w:rsidP="003649B6">
      <w:pPr>
        <w:spacing w:line="240" w:lineRule="auto"/>
        <w:rPr>
          <w:rFonts w:ascii="Calibri" w:hAnsi="Calibri" w:cs="Calibri"/>
        </w:rPr>
      </w:pPr>
    </w:p>
    <w:p w14:paraId="56E8781E" w14:textId="77777777" w:rsidR="000D4B46" w:rsidRPr="003649B6" w:rsidRDefault="000D4B46" w:rsidP="003649B6">
      <w:pPr>
        <w:spacing w:line="240" w:lineRule="auto"/>
        <w:rPr>
          <w:rFonts w:ascii="Calibri" w:hAnsi="Calibri" w:cs="Calibri"/>
        </w:rPr>
      </w:pPr>
    </w:p>
    <w:p w14:paraId="259334FD" w14:textId="734D8C3C" w:rsidR="00141F21" w:rsidRPr="008D6FF4" w:rsidRDefault="000F512C" w:rsidP="00DE0947">
      <w:pPr>
        <w:spacing w:after="160" w:line="276" w:lineRule="auto"/>
      </w:pPr>
      <w:r w:rsidRPr="00F338EF">
        <w:rPr>
          <w:b/>
          <w:bCs/>
        </w:rPr>
        <w:t>UWAGA: zabrania się dokonywania zmian przez Oferentów w p</w:t>
      </w:r>
      <w:r>
        <w:rPr>
          <w:b/>
          <w:bCs/>
        </w:rPr>
        <w:t>owyższej</w:t>
      </w:r>
      <w:r w:rsidRPr="00F338EF">
        <w:rPr>
          <w:b/>
          <w:bCs/>
        </w:rPr>
        <w:t xml:space="preserve"> tabeli, </w:t>
      </w:r>
      <w:r w:rsidR="00DE0947">
        <w:rPr>
          <w:b/>
          <w:bCs/>
        </w:rPr>
        <w:br/>
      </w:r>
      <w:r w:rsidRPr="00F338EF">
        <w:rPr>
          <w:b/>
          <w:bCs/>
        </w:rPr>
        <w:t xml:space="preserve">w kolumnie: </w:t>
      </w:r>
      <w:r w:rsidR="00347090" w:rsidRPr="00347090">
        <w:rPr>
          <w:b/>
          <w:bCs/>
        </w:rPr>
        <w:t>PRZEDMIOT ZAMÓWIENIA</w:t>
      </w:r>
      <w:r w:rsidR="001061CB">
        <w:rPr>
          <w:b/>
          <w:bCs/>
        </w:rPr>
        <w:t>, PARAMETR</w:t>
      </w:r>
      <w:r w:rsidR="00D4380E">
        <w:rPr>
          <w:b/>
          <w:bCs/>
        </w:rPr>
        <w:t>Y WYMAGAN</w:t>
      </w:r>
      <w:r w:rsidR="005E6FBA">
        <w:rPr>
          <w:b/>
          <w:bCs/>
        </w:rPr>
        <w:t>E</w:t>
      </w:r>
      <w:r w:rsidR="00C96810">
        <w:rPr>
          <w:b/>
          <w:bCs/>
        </w:rPr>
        <w:t xml:space="preserve">, ZAMAWIANA ILOŚĆ, </w:t>
      </w:r>
    </w:p>
    <w:p w14:paraId="77F278FD" w14:textId="77777777" w:rsidR="00654436" w:rsidRPr="008D6FF4" w:rsidRDefault="00654436" w:rsidP="00E94049">
      <w:pPr>
        <w:numPr>
          <w:ilvl w:val="0"/>
          <w:numId w:val="16"/>
        </w:numPr>
        <w:spacing w:after="160" w:line="276" w:lineRule="auto"/>
        <w:jc w:val="left"/>
      </w:pPr>
      <w:r w:rsidRPr="008D6FF4">
        <w:t>Załącznikami do niniejszego formularza oferty stanowiącymi integralną część oferty są:</w:t>
      </w:r>
    </w:p>
    <w:p w14:paraId="2C188B41" w14:textId="77777777" w:rsidR="00654436" w:rsidRPr="008D6FF4" w:rsidRDefault="00654436" w:rsidP="00E94049">
      <w:pPr>
        <w:pStyle w:val="Akapitzlist"/>
        <w:numPr>
          <w:ilvl w:val="0"/>
          <w:numId w:val="17"/>
        </w:numPr>
        <w:spacing w:after="160" w:line="276" w:lineRule="auto"/>
        <w:jc w:val="left"/>
      </w:pPr>
      <w:r w:rsidRPr="008D6FF4">
        <w:t>………………………………………………………………………………</w:t>
      </w:r>
    </w:p>
    <w:p w14:paraId="3F56752D" w14:textId="019AF637" w:rsidR="00654436" w:rsidRPr="00142463" w:rsidRDefault="00654436" w:rsidP="00142463">
      <w:pPr>
        <w:pStyle w:val="Akapitzlist"/>
        <w:numPr>
          <w:ilvl w:val="0"/>
          <w:numId w:val="17"/>
        </w:numPr>
        <w:spacing w:after="160" w:line="276" w:lineRule="auto"/>
        <w:jc w:val="left"/>
        <w:rPr>
          <w:i/>
          <w:iCs/>
          <w:color w:val="000000"/>
        </w:rPr>
      </w:pPr>
      <w:r w:rsidRPr="008D6FF4">
        <w:t>………………………………………………………………………………</w:t>
      </w:r>
    </w:p>
    <w:p w14:paraId="32C32698" w14:textId="3BAF6641" w:rsidR="00654436" w:rsidRPr="008D6FF4" w:rsidRDefault="00654436" w:rsidP="0004562E">
      <w:pPr>
        <w:pStyle w:val="qowt-stl-standardowy"/>
        <w:shd w:val="clear" w:color="auto" w:fill="FFFFFF"/>
        <w:spacing w:before="0" w:beforeAutospacing="0" w:after="0" w:afterAutospacing="0" w:line="276" w:lineRule="auto"/>
        <w:ind w:left="720"/>
        <w:jc w:val="right"/>
        <w:rPr>
          <w:color w:val="000000"/>
        </w:rPr>
      </w:pPr>
      <w:r w:rsidRPr="008D6FF4">
        <w:rPr>
          <w:i/>
          <w:iCs/>
          <w:color w:val="000000"/>
        </w:rPr>
        <w:t>Miejscowość ............................, dnia ....................................</w:t>
      </w:r>
      <w:r w:rsidR="0098560D" w:rsidRPr="008D6FF4">
        <w:rPr>
          <w:i/>
          <w:iCs/>
          <w:color w:val="000000"/>
        </w:rPr>
        <w:t xml:space="preserve"> </w:t>
      </w:r>
      <w:r w:rsidRPr="008D6FF4">
        <w:rPr>
          <w:i/>
          <w:iCs/>
          <w:color w:val="000000"/>
        </w:rPr>
        <w:t>roku.</w:t>
      </w:r>
    </w:p>
    <w:p w14:paraId="03AC6FF6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60"/>
        <w:jc w:val="right"/>
        <w:rPr>
          <w:color w:val="000000"/>
        </w:rPr>
      </w:pPr>
      <w:r w:rsidRPr="008D6FF4">
        <w:rPr>
          <w:i/>
          <w:iCs/>
          <w:color w:val="000000"/>
        </w:rPr>
        <w:br/>
        <w:t>........................................................................</w:t>
      </w:r>
    </w:p>
    <w:p w14:paraId="094FE293" w14:textId="77777777" w:rsidR="00654436" w:rsidRPr="008D6FF4" w:rsidRDefault="00654436" w:rsidP="00E94049">
      <w:pPr>
        <w:pStyle w:val="qowt-stl-standardowy"/>
        <w:shd w:val="clear" w:color="auto" w:fill="FFFFFF"/>
        <w:spacing w:before="0" w:beforeAutospacing="0" w:after="0" w:afterAutospacing="0" w:line="276" w:lineRule="auto"/>
        <w:ind w:left="3552" w:firstLine="348"/>
        <w:jc w:val="center"/>
        <w:rPr>
          <w:color w:val="000000"/>
        </w:rPr>
      </w:pPr>
      <w:r w:rsidRPr="008D6FF4">
        <w:rPr>
          <w:i/>
          <w:iCs/>
          <w:color w:val="000000"/>
        </w:rPr>
        <w:t>(pieczęć i podpis osoby uprawnionej do</w:t>
      </w:r>
    </w:p>
    <w:p w14:paraId="58B3C957" w14:textId="77777777" w:rsidR="00654436" w:rsidRPr="008D6FF4" w:rsidRDefault="00654436" w:rsidP="00E94049">
      <w:pPr>
        <w:pStyle w:val="qowt-stl-tekstpodstawowywcity2"/>
        <w:shd w:val="clear" w:color="auto" w:fill="FFFFFF"/>
        <w:spacing w:before="0" w:beforeAutospacing="0" w:after="0" w:afterAutospacing="0" w:line="276" w:lineRule="auto"/>
        <w:ind w:left="3900"/>
        <w:jc w:val="center"/>
        <w:rPr>
          <w:rStyle w:val="qowt-font1-timesnewroman"/>
          <w:i/>
          <w:iCs/>
          <w:color w:val="000000"/>
        </w:rPr>
      </w:pPr>
      <w:r w:rsidRPr="008D6FF4">
        <w:rPr>
          <w:rStyle w:val="qowt-font1-timesnewroman"/>
          <w:i/>
          <w:iCs/>
          <w:color w:val="000000"/>
        </w:rPr>
        <w:t>składania oświadczeń woli w imieniu Wykonawcy)</w:t>
      </w:r>
    </w:p>
    <w:sectPr w:rsidR="00654436" w:rsidRPr="008D6FF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A9F7B1" w14:textId="77777777" w:rsidR="00EA5F2D" w:rsidRDefault="00EA5F2D" w:rsidP="00821891">
      <w:pPr>
        <w:spacing w:line="240" w:lineRule="auto"/>
      </w:pPr>
      <w:r>
        <w:separator/>
      </w:r>
    </w:p>
  </w:endnote>
  <w:endnote w:type="continuationSeparator" w:id="0">
    <w:p w14:paraId="03123567" w14:textId="77777777" w:rsidR="00EA5F2D" w:rsidRDefault="00EA5F2D" w:rsidP="008218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F820C5" w14:textId="77777777" w:rsidR="00EA5F2D" w:rsidRDefault="00EA5F2D" w:rsidP="00821891">
      <w:pPr>
        <w:spacing w:line="240" w:lineRule="auto"/>
      </w:pPr>
      <w:r>
        <w:separator/>
      </w:r>
    </w:p>
  </w:footnote>
  <w:footnote w:type="continuationSeparator" w:id="0">
    <w:p w14:paraId="54CAF27D" w14:textId="77777777" w:rsidR="00EA5F2D" w:rsidRDefault="00EA5F2D" w:rsidP="008218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50" w:type="dxa"/>
      <w:jc w:val="center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0091346C" w:rsidRPr="0064034D" w14:paraId="00871E4A" w14:textId="77777777" w:rsidTr="00EC05F4">
      <w:trPr>
        <w:jc w:val="center"/>
      </w:trPr>
      <w:tc>
        <w:tcPr>
          <w:tcW w:w="3350" w:type="dxa"/>
        </w:tcPr>
        <w:p w14:paraId="116AFFCB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ind w:left="-115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5AA1BA79" wp14:editId="097B99A4">
                <wp:simplePos x="0" y="0"/>
                <wp:positionH relativeFrom="column">
                  <wp:posOffset>-67945</wp:posOffset>
                </wp:positionH>
                <wp:positionV relativeFrom="paragraph">
                  <wp:posOffset>108585</wp:posOffset>
                </wp:positionV>
                <wp:extent cx="1310640" cy="436880"/>
                <wp:effectExtent l="0" t="0" r="0" b="0"/>
                <wp:wrapSquare wrapText="bothSides"/>
                <wp:docPr id="1776710334" name="Obraz 3" descr="Obraz zawierający zrzut ekranu, Prostokąt, Grafika, projekt graficzny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6710334" name="Obraz 3" descr="Obraz zawierający zrzut ekranu, Prostokąt, Grafika, projekt graficzny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064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50E3C691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5C1D3CF" wp14:editId="57E7A4FC">
                <wp:simplePos x="0" y="0"/>
                <wp:positionH relativeFrom="column">
                  <wp:posOffset>111760</wp:posOffset>
                </wp:positionH>
                <wp:positionV relativeFrom="paragraph">
                  <wp:posOffset>114300</wp:posOffset>
                </wp:positionV>
                <wp:extent cx="1377950" cy="368300"/>
                <wp:effectExtent l="0" t="0" r="0" b="0"/>
                <wp:wrapTopAndBottom/>
                <wp:docPr id="1111428345" name="Obraz 2" descr="Obraz zawierający tekst, logo, Czcionka, Grafika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1428345" name="Obraz 2" descr="Obraz zawierający tekst, logo, Czcionka, Grafika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4419" r="-931" b="38605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350" w:type="dxa"/>
        </w:tcPr>
        <w:p w14:paraId="4D458EE1" w14:textId="77777777" w:rsidR="0091346C" w:rsidRPr="0064034D" w:rsidRDefault="0091346C" w:rsidP="0091346C">
          <w:pPr>
            <w:tabs>
              <w:tab w:val="center" w:pos="4536"/>
              <w:tab w:val="right" w:pos="9072"/>
            </w:tabs>
            <w:spacing w:after="160" w:line="259" w:lineRule="auto"/>
            <w:jc w:val="center"/>
            <w:rPr>
              <w:rFonts w:ascii="Segoe UI" w:eastAsia="MS Mincho" w:hAnsi="Segoe UI" w:cs="Arial"/>
              <w:kern w:val="2"/>
              <w:szCs w:val="20"/>
              <w:lang w:eastAsia="ko-KR"/>
            </w:rPr>
          </w:pPr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6CB129E4" wp14:editId="63A10191">
                <wp:simplePos x="0" y="0"/>
                <wp:positionH relativeFrom="column">
                  <wp:posOffset>-68580</wp:posOffset>
                </wp:positionH>
                <wp:positionV relativeFrom="page">
                  <wp:posOffset>0</wp:posOffset>
                </wp:positionV>
                <wp:extent cx="1770380" cy="545465"/>
                <wp:effectExtent l="0" t="0" r="1270" b="6985"/>
                <wp:wrapSquare wrapText="bothSides"/>
                <wp:docPr id="1190781772" name="Obraz 1" descr="Obraz zawierający owoce, zieleń, jedzenie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90781772" name="Obraz 1" descr="Obraz zawierający owoce, zieleń, jedzenie&#10;&#10;Opis wygenerowany automatyczni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0380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D2A3BB1" w14:textId="3F52820F" w:rsidR="001A49A4" w:rsidRDefault="001A49A4">
    <w:pPr>
      <w:pStyle w:val="Nagwek"/>
    </w:pPr>
  </w:p>
  <w:p w14:paraId="1A2033B8" w14:textId="77777777" w:rsidR="00821891" w:rsidRDefault="00821891" w:rsidP="0082189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71F07"/>
    <w:multiLevelType w:val="hybridMultilevel"/>
    <w:tmpl w:val="E06C53A2"/>
    <w:lvl w:ilvl="0" w:tplc="08FCEFFC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b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4555C"/>
    <w:multiLevelType w:val="hybridMultilevel"/>
    <w:tmpl w:val="F230BF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5D7F1A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B2D94"/>
    <w:multiLevelType w:val="hybridMultilevel"/>
    <w:tmpl w:val="4D320880"/>
    <w:lvl w:ilvl="0" w:tplc="61A8EB9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702402"/>
    <w:multiLevelType w:val="hybridMultilevel"/>
    <w:tmpl w:val="B1C0A52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112B2"/>
    <w:multiLevelType w:val="hybridMultilevel"/>
    <w:tmpl w:val="E2F46AE4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819FD"/>
    <w:multiLevelType w:val="multilevel"/>
    <w:tmpl w:val="75805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492395C"/>
    <w:multiLevelType w:val="hybridMultilevel"/>
    <w:tmpl w:val="7F960368"/>
    <w:lvl w:ilvl="0" w:tplc="BBC03714">
      <w:start w:val="1"/>
      <w:numFmt w:val="bullet"/>
      <w:lvlText w:val="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8" w15:restartNumberingAfterBreak="0">
    <w:nsid w:val="2A6E0565"/>
    <w:multiLevelType w:val="hybridMultilevel"/>
    <w:tmpl w:val="4A90D9AC"/>
    <w:lvl w:ilvl="0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C24309"/>
    <w:multiLevelType w:val="hybridMultilevel"/>
    <w:tmpl w:val="819260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C1501A"/>
    <w:multiLevelType w:val="hybridMultilevel"/>
    <w:tmpl w:val="7C6EF1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F61EEB"/>
    <w:multiLevelType w:val="hybridMultilevel"/>
    <w:tmpl w:val="BA586D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A0616"/>
    <w:multiLevelType w:val="hybridMultilevel"/>
    <w:tmpl w:val="351250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20724E"/>
    <w:multiLevelType w:val="hybridMultilevel"/>
    <w:tmpl w:val="F0B4F208"/>
    <w:lvl w:ilvl="0" w:tplc="BF604DA2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820149"/>
    <w:multiLevelType w:val="hybridMultilevel"/>
    <w:tmpl w:val="9986553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515797"/>
    <w:multiLevelType w:val="hybridMultilevel"/>
    <w:tmpl w:val="1DC69D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5B7E9D"/>
    <w:multiLevelType w:val="hybridMultilevel"/>
    <w:tmpl w:val="572CC0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5E2160"/>
    <w:multiLevelType w:val="hybridMultilevel"/>
    <w:tmpl w:val="717E7D0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534799"/>
    <w:multiLevelType w:val="multilevel"/>
    <w:tmpl w:val="0E4E41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2A061F9"/>
    <w:multiLevelType w:val="hybridMultilevel"/>
    <w:tmpl w:val="106416D4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379A1"/>
    <w:multiLevelType w:val="hybridMultilevel"/>
    <w:tmpl w:val="AF7A6D3E"/>
    <w:lvl w:ilvl="0" w:tplc="0415000F">
      <w:start w:val="1"/>
      <w:numFmt w:val="decimal"/>
      <w:lvlText w:val="%1."/>
      <w:lvlJc w:val="left"/>
      <w:pPr>
        <w:ind w:left="3030" w:hanging="360"/>
      </w:pPr>
    </w:lvl>
    <w:lvl w:ilvl="1" w:tplc="04150019" w:tentative="1">
      <w:start w:val="1"/>
      <w:numFmt w:val="lowerLetter"/>
      <w:lvlText w:val="%2."/>
      <w:lvlJc w:val="left"/>
      <w:pPr>
        <w:ind w:left="3750" w:hanging="360"/>
      </w:pPr>
    </w:lvl>
    <w:lvl w:ilvl="2" w:tplc="0415001B" w:tentative="1">
      <w:start w:val="1"/>
      <w:numFmt w:val="lowerRoman"/>
      <w:lvlText w:val="%3."/>
      <w:lvlJc w:val="right"/>
      <w:pPr>
        <w:ind w:left="4470" w:hanging="180"/>
      </w:pPr>
    </w:lvl>
    <w:lvl w:ilvl="3" w:tplc="0415000F" w:tentative="1">
      <w:start w:val="1"/>
      <w:numFmt w:val="decimal"/>
      <w:lvlText w:val="%4."/>
      <w:lvlJc w:val="left"/>
      <w:pPr>
        <w:ind w:left="5190" w:hanging="360"/>
      </w:pPr>
    </w:lvl>
    <w:lvl w:ilvl="4" w:tplc="04150019" w:tentative="1">
      <w:start w:val="1"/>
      <w:numFmt w:val="lowerLetter"/>
      <w:lvlText w:val="%5."/>
      <w:lvlJc w:val="left"/>
      <w:pPr>
        <w:ind w:left="5910" w:hanging="360"/>
      </w:pPr>
    </w:lvl>
    <w:lvl w:ilvl="5" w:tplc="0415001B" w:tentative="1">
      <w:start w:val="1"/>
      <w:numFmt w:val="lowerRoman"/>
      <w:lvlText w:val="%6."/>
      <w:lvlJc w:val="right"/>
      <w:pPr>
        <w:ind w:left="6630" w:hanging="180"/>
      </w:pPr>
    </w:lvl>
    <w:lvl w:ilvl="6" w:tplc="0415000F" w:tentative="1">
      <w:start w:val="1"/>
      <w:numFmt w:val="decimal"/>
      <w:lvlText w:val="%7."/>
      <w:lvlJc w:val="left"/>
      <w:pPr>
        <w:ind w:left="7350" w:hanging="360"/>
      </w:pPr>
    </w:lvl>
    <w:lvl w:ilvl="7" w:tplc="04150019" w:tentative="1">
      <w:start w:val="1"/>
      <w:numFmt w:val="lowerLetter"/>
      <w:lvlText w:val="%8."/>
      <w:lvlJc w:val="left"/>
      <w:pPr>
        <w:ind w:left="8070" w:hanging="360"/>
      </w:pPr>
    </w:lvl>
    <w:lvl w:ilvl="8" w:tplc="0415001B" w:tentative="1">
      <w:start w:val="1"/>
      <w:numFmt w:val="lowerRoman"/>
      <w:lvlText w:val="%9."/>
      <w:lvlJc w:val="right"/>
      <w:pPr>
        <w:ind w:left="8790" w:hanging="180"/>
      </w:pPr>
    </w:lvl>
  </w:abstractNum>
  <w:abstractNum w:abstractNumId="21" w15:restartNumberingAfterBreak="0">
    <w:nsid w:val="6B894581"/>
    <w:multiLevelType w:val="hybridMultilevel"/>
    <w:tmpl w:val="497EDAA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FE0434D"/>
    <w:multiLevelType w:val="hybridMultilevel"/>
    <w:tmpl w:val="12C0A3E4"/>
    <w:lvl w:ilvl="0" w:tplc="FFFFFFFF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994602"/>
    <w:multiLevelType w:val="hybridMultilevel"/>
    <w:tmpl w:val="EF46EF2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399015D"/>
    <w:multiLevelType w:val="hybridMultilevel"/>
    <w:tmpl w:val="3A9A94B4"/>
    <w:lvl w:ilvl="0" w:tplc="243ECDF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293B33"/>
    <w:multiLevelType w:val="hybridMultilevel"/>
    <w:tmpl w:val="AD88DC86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B829B6"/>
    <w:multiLevelType w:val="hybridMultilevel"/>
    <w:tmpl w:val="DFC654C0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F6D49F7"/>
    <w:multiLevelType w:val="multilevel"/>
    <w:tmpl w:val="B35E9DE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385789121">
    <w:abstractNumId w:val="12"/>
  </w:num>
  <w:num w:numId="2" w16cid:durableId="981738359">
    <w:abstractNumId w:val="15"/>
  </w:num>
  <w:num w:numId="3" w16cid:durableId="1163546583">
    <w:abstractNumId w:val="14"/>
  </w:num>
  <w:num w:numId="4" w16cid:durableId="1058434144">
    <w:abstractNumId w:val="17"/>
  </w:num>
  <w:num w:numId="5" w16cid:durableId="1739472694">
    <w:abstractNumId w:val="25"/>
  </w:num>
  <w:num w:numId="6" w16cid:durableId="575941934">
    <w:abstractNumId w:val="20"/>
  </w:num>
  <w:num w:numId="7" w16cid:durableId="370113936">
    <w:abstractNumId w:val="9"/>
  </w:num>
  <w:num w:numId="8" w16cid:durableId="1797865273">
    <w:abstractNumId w:val="10"/>
  </w:num>
  <w:num w:numId="9" w16cid:durableId="1522816171">
    <w:abstractNumId w:val="2"/>
  </w:num>
  <w:num w:numId="10" w16cid:durableId="59519703">
    <w:abstractNumId w:val="4"/>
  </w:num>
  <w:num w:numId="11" w16cid:durableId="195654260">
    <w:abstractNumId w:val="24"/>
  </w:num>
  <w:num w:numId="12" w16cid:durableId="1748991052">
    <w:abstractNumId w:val="23"/>
  </w:num>
  <w:num w:numId="13" w16cid:durableId="1375081627">
    <w:abstractNumId w:val="26"/>
  </w:num>
  <w:num w:numId="14" w16cid:durableId="2118713376">
    <w:abstractNumId w:val="16"/>
  </w:num>
  <w:num w:numId="15" w16cid:durableId="1645696126">
    <w:abstractNumId w:val="13"/>
    <w:lvlOverride w:ilvl="0">
      <w:startOverride w:val="1"/>
    </w:lvlOverride>
  </w:num>
  <w:num w:numId="16" w16cid:durableId="1546680800">
    <w:abstractNumId w:val="13"/>
  </w:num>
  <w:num w:numId="17" w16cid:durableId="180750882">
    <w:abstractNumId w:val="1"/>
  </w:num>
  <w:num w:numId="18" w16cid:durableId="1570993104">
    <w:abstractNumId w:val="6"/>
  </w:num>
  <w:num w:numId="19" w16cid:durableId="306979227">
    <w:abstractNumId w:val="8"/>
  </w:num>
  <w:num w:numId="20" w16cid:durableId="925531077">
    <w:abstractNumId w:val="7"/>
  </w:num>
  <w:num w:numId="21" w16cid:durableId="76950218">
    <w:abstractNumId w:val="11"/>
  </w:num>
  <w:num w:numId="22" w16cid:durableId="2087873125">
    <w:abstractNumId w:val="21"/>
  </w:num>
  <w:num w:numId="23" w16cid:durableId="881089519">
    <w:abstractNumId w:val="22"/>
  </w:num>
  <w:num w:numId="24" w16cid:durableId="1948540373">
    <w:abstractNumId w:val="0"/>
  </w:num>
  <w:num w:numId="25" w16cid:durableId="1295672037">
    <w:abstractNumId w:val="27"/>
  </w:num>
  <w:num w:numId="26" w16cid:durableId="1900435496">
    <w:abstractNumId w:val="18"/>
  </w:num>
  <w:num w:numId="27" w16cid:durableId="817844409">
    <w:abstractNumId w:val="19"/>
  </w:num>
  <w:num w:numId="28" w16cid:durableId="1704212909">
    <w:abstractNumId w:val="5"/>
  </w:num>
  <w:num w:numId="29" w16cid:durableId="21049093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NzCyNLQAQlNTAyUdpeDU4uLM/DyQAsNaACS3+M8sAAAA"/>
  </w:docVars>
  <w:rsids>
    <w:rsidRoot w:val="00F11E3E"/>
    <w:rsid w:val="00007B03"/>
    <w:rsid w:val="000102A7"/>
    <w:rsid w:val="00015ACD"/>
    <w:rsid w:val="00025D68"/>
    <w:rsid w:val="0004562E"/>
    <w:rsid w:val="0005648D"/>
    <w:rsid w:val="00063DD3"/>
    <w:rsid w:val="0009697B"/>
    <w:rsid w:val="000C4BED"/>
    <w:rsid w:val="000D1D4A"/>
    <w:rsid w:val="000D4B46"/>
    <w:rsid w:val="000D7DD1"/>
    <w:rsid w:val="000E2E45"/>
    <w:rsid w:val="000E4EDF"/>
    <w:rsid w:val="000E6955"/>
    <w:rsid w:val="000F269A"/>
    <w:rsid w:val="000F2FF4"/>
    <w:rsid w:val="000F3303"/>
    <w:rsid w:val="000F3652"/>
    <w:rsid w:val="000F512C"/>
    <w:rsid w:val="001061CB"/>
    <w:rsid w:val="00115E09"/>
    <w:rsid w:val="00116679"/>
    <w:rsid w:val="0013687F"/>
    <w:rsid w:val="00137FBA"/>
    <w:rsid w:val="001409C0"/>
    <w:rsid w:val="00141F21"/>
    <w:rsid w:val="00142463"/>
    <w:rsid w:val="001520BE"/>
    <w:rsid w:val="00154DD4"/>
    <w:rsid w:val="001636D9"/>
    <w:rsid w:val="00181069"/>
    <w:rsid w:val="00187958"/>
    <w:rsid w:val="00192227"/>
    <w:rsid w:val="00192F19"/>
    <w:rsid w:val="00197C98"/>
    <w:rsid w:val="001A3D53"/>
    <w:rsid w:val="001A49A4"/>
    <w:rsid w:val="001A4A31"/>
    <w:rsid w:val="001B745B"/>
    <w:rsid w:val="001C7844"/>
    <w:rsid w:val="001D0DFB"/>
    <w:rsid w:val="001D35D0"/>
    <w:rsid w:val="001E67FC"/>
    <w:rsid w:val="001F1339"/>
    <w:rsid w:val="001F30EA"/>
    <w:rsid w:val="00202E33"/>
    <w:rsid w:val="00215F64"/>
    <w:rsid w:val="00216071"/>
    <w:rsid w:val="002349B4"/>
    <w:rsid w:val="00243F25"/>
    <w:rsid w:val="00260D40"/>
    <w:rsid w:val="00261A8A"/>
    <w:rsid w:val="00267E7C"/>
    <w:rsid w:val="002968F9"/>
    <w:rsid w:val="00297053"/>
    <w:rsid w:val="002A0D9D"/>
    <w:rsid w:val="002A6C60"/>
    <w:rsid w:val="002A79E7"/>
    <w:rsid w:val="002B0253"/>
    <w:rsid w:val="002B50D5"/>
    <w:rsid w:val="002C57C8"/>
    <w:rsid w:val="002E1935"/>
    <w:rsid w:val="002E7744"/>
    <w:rsid w:val="002F246D"/>
    <w:rsid w:val="003010B6"/>
    <w:rsid w:val="003046EE"/>
    <w:rsid w:val="00306D36"/>
    <w:rsid w:val="003162FA"/>
    <w:rsid w:val="00316A29"/>
    <w:rsid w:val="00317FD4"/>
    <w:rsid w:val="00323598"/>
    <w:rsid w:val="00334041"/>
    <w:rsid w:val="00335EEE"/>
    <w:rsid w:val="00340E64"/>
    <w:rsid w:val="00347090"/>
    <w:rsid w:val="0035564A"/>
    <w:rsid w:val="00360CE4"/>
    <w:rsid w:val="00363AFE"/>
    <w:rsid w:val="003649B6"/>
    <w:rsid w:val="003705F0"/>
    <w:rsid w:val="003773BE"/>
    <w:rsid w:val="00396D75"/>
    <w:rsid w:val="00396DB2"/>
    <w:rsid w:val="003A1658"/>
    <w:rsid w:val="003C2DC9"/>
    <w:rsid w:val="003C34A6"/>
    <w:rsid w:val="003C56F3"/>
    <w:rsid w:val="003C5C39"/>
    <w:rsid w:val="003D07BE"/>
    <w:rsid w:val="003D1B4F"/>
    <w:rsid w:val="003E5E0F"/>
    <w:rsid w:val="003E6D9E"/>
    <w:rsid w:val="003F338E"/>
    <w:rsid w:val="004013EF"/>
    <w:rsid w:val="00411ABA"/>
    <w:rsid w:val="004155B4"/>
    <w:rsid w:val="00417FD9"/>
    <w:rsid w:val="004321B4"/>
    <w:rsid w:val="00432A32"/>
    <w:rsid w:val="0044319B"/>
    <w:rsid w:val="00445019"/>
    <w:rsid w:val="00447904"/>
    <w:rsid w:val="00452D92"/>
    <w:rsid w:val="00464EB0"/>
    <w:rsid w:val="00470ACD"/>
    <w:rsid w:val="004761F1"/>
    <w:rsid w:val="004A1632"/>
    <w:rsid w:val="004A29BE"/>
    <w:rsid w:val="004A7BBF"/>
    <w:rsid w:val="004B6B1F"/>
    <w:rsid w:val="004C2F35"/>
    <w:rsid w:val="004C453E"/>
    <w:rsid w:val="004D0D22"/>
    <w:rsid w:val="004D2A8B"/>
    <w:rsid w:val="004D5705"/>
    <w:rsid w:val="004E2908"/>
    <w:rsid w:val="004F114B"/>
    <w:rsid w:val="004F174B"/>
    <w:rsid w:val="00501A9D"/>
    <w:rsid w:val="0051072D"/>
    <w:rsid w:val="00511C06"/>
    <w:rsid w:val="005132A0"/>
    <w:rsid w:val="00524308"/>
    <w:rsid w:val="00526B7E"/>
    <w:rsid w:val="00541D83"/>
    <w:rsid w:val="00570AD8"/>
    <w:rsid w:val="005715DE"/>
    <w:rsid w:val="00573062"/>
    <w:rsid w:val="0058043D"/>
    <w:rsid w:val="00582DB7"/>
    <w:rsid w:val="0059096B"/>
    <w:rsid w:val="005B51D1"/>
    <w:rsid w:val="005D0CED"/>
    <w:rsid w:val="005E6FBA"/>
    <w:rsid w:val="00601C00"/>
    <w:rsid w:val="00602CA4"/>
    <w:rsid w:val="006055C3"/>
    <w:rsid w:val="00613BF5"/>
    <w:rsid w:val="0061623E"/>
    <w:rsid w:val="00635266"/>
    <w:rsid w:val="00654436"/>
    <w:rsid w:val="006621F0"/>
    <w:rsid w:val="00675102"/>
    <w:rsid w:val="0069114A"/>
    <w:rsid w:val="00697E08"/>
    <w:rsid w:val="006A21B5"/>
    <w:rsid w:val="006B0A79"/>
    <w:rsid w:val="006C76A3"/>
    <w:rsid w:val="006D389C"/>
    <w:rsid w:val="006D442E"/>
    <w:rsid w:val="006E6818"/>
    <w:rsid w:val="006F1D56"/>
    <w:rsid w:val="0072318E"/>
    <w:rsid w:val="00737BC6"/>
    <w:rsid w:val="007455E3"/>
    <w:rsid w:val="00745F81"/>
    <w:rsid w:val="00756A77"/>
    <w:rsid w:val="007606AA"/>
    <w:rsid w:val="0076277C"/>
    <w:rsid w:val="0077225C"/>
    <w:rsid w:val="007830D8"/>
    <w:rsid w:val="007A1E90"/>
    <w:rsid w:val="007A3E6A"/>
    <w:rsid w:val="007A57B2"/>
    <w:rsid w:val="007A6223"/>
    <w:rsid w:val="007B7D90"/>
    <w:rsid w:val="007D09D0"/>
    <w:rsid w:val="007D0C2C"/>
    <w:rsid w:val="007D274A"/>
    <w:rsid w:val="007D7A1E"/>
    <w:rsid w:val="007E6D51"/>
    <w:rsid w:val="007F7C9F"/>
    <w:rsid w:val="00801CAB"/>
    <w:rsid w:val="00820604"/>
    <w:rsid w:val="00821891"/>
    <w:rsid w:val="008234AB"/>
    <w:rsid w:val="00826B42"/>
    <w:rsid w:val="00834DB3"/>
    <w:rsid w:val="00846DF5"/>
    <w:rsid w:val="008502E9"/>
    <w:rsid w:val="00867238"/>
    <w:rsid w:val="008A19F9"/>
    <w:rsid w:val="008A4C82"/>
    <w:rsid w:val="008A61D2"/>
    <w:rsid w:val="008C21F6"/>
    <w:rsid w:val="008C3F87"/>
    <w:rsid w:val="008D0E5D"/>
    <w:rsid w:val="008D6FF4"/>
    <w:rsid w:val="008E1B13"/>
    <w:rsid w:val="008F2EB3"/>
    <w:rsid w:val="008F4E61"/>
    <w:rsid w:val="008F5173"/>
    <w:rsid w:val="009118E3"/>
    <w:rsid w:val="0091346C"/>
    <w:rsid w:val="00913DD9"/>
    <w:rsid w:val="00926D09"/>
    <w:rsid w:val="00937032"/>
    <w:rsid w:val="009749D3"/>
    <w:rsid w:val="00976E89"/>
    <w:rsid w:val="009803A3"/>
    <w:rsid w:val="00985320"/>
    <w:rsid w:val="0098560D"/>
    <w:rsid w:val="00994693"/>
    <w:rsid w:val="00994B7F"/>
    <w:rsid w:val="00995FA2"/>
    <w:rsid w:val="00996961"/>
    <w:rsid w:val="0099720A"/>
    <w:rsid w:val="009A27B7"/>
    <w:rsid w:val="009A72E1"/>
    <w:rsid w:val="009B0B1E"/>
    <w:rsid w:val="009B0EDF"/>
    <w:rsid w:val="009B2C94"/>
    <w:rsid w:val="009D69C3"/>
    <w:rsid w:val="00A30C07"/>
    <w:rsid w:val="00A32723"/>
    <w:rsid w:val="00A32C89"/>
    <w:rsid w:val="00A51722"/>
    <w:rsid w:val="00A5203B"/>
    <w:rsid w:val="00A626E7"/>
    <w:rsid w:val="00A65E4E"/>
    <w:rsid w:val="00A73F34"/>
    <w:rsid w:val="00A81215"/>
    <w:rsid w:val="00AB1855"/>
    <w:rsid w:val="00AB4BAE"/>
    <w:rsid w:val="00AC3683"/>
    <w:rsid w:val="00AC43FE"/>
    <w:rsid w:val="00AC72F1"/>
    <w:rsid w:val="00AE44E8"/>
    <w:rsid w:val="00AF7381"/>
    <w:rsid w:val="00AF7B1F"/>
    <w:rsid w:val="00B03547"/>
    <w:rsid w:val="00B110C7"/>
    <w:rsid w:val="00B20AC9"/>
    <w:rsid w:val="00B233BA"/>
    <w:rsid w:val="00B25784"/>
    <w:rsid w:val="00B40526"/>
    <w:rsid w:val="00B45EDA"/>
    <w:rsid w:val="00B527AB"/>
    <w:rsid w:val="00B53474"/>
    <w:rsid w:val="00B66D7A"/>
    <w:rsid w:val="00B70D0B"/>
    <w:rsid w:val="00B7201B"/>
    <w:rsid w:val="00B8620E"/>
    <w:rsid w:val="00B92072"/>
    <w:rsid w:val="00BA304A"/>
    <w:rsid w:val="00BA79C6"/>
    <w:rsid w:val="00BB5759"/>
    <w:rsid w:val="00BD283D"/>
    <w:rsid w:val="00C12CD0"/>
    <w:rsid w:val="00C208D3"/>
    <w:rsid w:val="00C27173"/>
    <w:rsid w:val="00C27F27"/>
    <w:rsid w:val="00C30C07"/>
    <w:rsid w:val="00C42E16"/>
    <w:rsid w:val="00C54BCE"/>
    <w:rsid w:val="00C55961"/>
    <w:rsid w:val="00C62616"/>
    <w:rsid w:val="00C641D9"/>
    <w:rsid w:val="00C7038F"/>
    <w:rsid w:val="00C72908"/>
    <w:rsid w:val="00C8257D"/>
    <w:rsid w:val="00C84C27"/>
    <w:rsid w:val="00C9452B"/>
    <w:rsid w:val="00C96810"/>
    <w:rsid w:val="00CA1547"/>
    <w:rsid w:val="00CB5D08"/>
    <w:rsid w:val="00CC7997"/>
    <w:rsid w:val="00CD30AD"/>
    <w:rsid w:val="00CD68A2"/>
    <w:rsid w:val="00CE235C"/>
    <w:rsid w:val="00CE37B4"/>
    <w:rsid w:val="00CE47CF"/>
    <w:rsid w:val="00CF11D7"/>
    <w:rsid w:val="00D02014"/>
    <w:rsid w:val="00D04DF0"/>
    <w:rsid w:val="00D05772"/>
    <w:rsid w:val="00D33F86"/>
    <w:rsid w:val="00D4380E"/>
    <w:rsid w:val="00D56B71"/>
    <w:rsid w:val="00D956E9"/>
    <w:rsid w:val="00D95E96"/>
    <w:rsid w:val="00D960E9"/>
    <w:rsid w:val="00D97EC8"/>
    <w:rsid w:val="00DA0B48"/>
    <w:rsid w:val="00DA4106"/>
    <w:rsid w:val="00DB1FFE"/>
    <w:rsid w:val="00DC6DDB"/>
    <w:rsid w:val="00DD3A6A"/>
    <w:rsid w:val="00DE0947"/>
    <w:rsid w:val="00DE6D37"/>
    <w:rsid w:val="00E00F8C"/>
    <w:rsid w:val="00E02E0A"/>
    <w:rsid w:val="00E0506C"/>
    <w:rsid w:val="00E05631"/>
    <w:rsid w:val="00E056E3"/>
    <w:rsid w:val="00E079E1"/>
    <w:rsid w:val="00E10A7E"/>
    <w:rsid w:val="00E10D44"/>
    <w:rsid w:val="00E140C4"/>
    <w:rsid w:val="00E5667F"/>
    <w:rsid w:val="00E7107A"/>
    <w:rsid w:val="00E750FB"/>
    <w:rsid w:val="00E94049"/>
    <w:rsid w:val="00EA5D2F"/>
    <w:rsid w:val="00EA5F2D"/>
    <w:rsid w:val="00EA6614"/>
    <w:rsid w:val="00EB0683"/>
    <w:rsid w:val="00EC3958"/>
    <w:rsid w:val="00EC3F6A"/>
    <w:rsid w:val="00ED1478"/>
    <w:rsid w:val="00ED1D18"/>
    <w:rsid w:val="00EF08AA"/>
    <w:rsid w:val="00F04789"/>
    <w:rsid w:val="00F11E3E"/>
    <w:rsid w:val="00F23D9B"/>
    <w:rsid w:val="00F338EF"/>
    <w:rsid w:val="00F3523C"/>
    <w:rsid w:val="00F40F35"/>
    <w:rsid w:val="00F566CD"/>
    <w:rsid w:val="00F66CA1"/>
    <w:rsid w:val="00F67AB4"/>
    <w:rsid w:val="00F802CA"/>
    <w:rsid w:val="00FA1710"/>
    <w:rsid w:val="00FA49C3"/>
    <w:rsid w:val="00FC5A2F"/>
    <w:rsid w:val="00FC7462"/>
    <w:rsid w:val="00FC79D6"/>
    <w:rsid w:val="00FD3068"/>
    <w:rsid w:val="00FD456B"/>
    <w:rsid w:val="00FE4E76"/>
    <w:rsid w:val="00FE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3F97ED"/>
  <w15:docId w15:val="{9E650E3A-78F6-4941-AC2A-3D90844DE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E79D8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21891"/>
  </w:style>
  <w:style w:type="paragraph" w:styleId="Stopka">
    <w:name w:val="footer"/>
    <w:basedOn w:val="Normalny"/>
    <w:link w:val="StopkaZnak"/>
    <w:uiPriority w:val="99"/>
    <w:unhideWhenUsed/>
    <w:rsid w:val="00821891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21891"/>
  </w:style>
  <w:style w:type="paragraph" w:styleId="Tekstdymka">
    <w:name w:val="Balloon Text"/>
    <w:basedOn w:val="Normalny"/>
    <w:link w:val="TekstdymkaZnak"/>
    <w:uiPriority w:val="99"/>
    <w:semiHidden/>
    <w:unhideWhenUsed/>
    <w:rsid w:val="003C56F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C56F3"/>
    <w:rPr>
      <w:rFonts w:ascii="Tahoma" w:eastAsia="Times New Roman" w:hAnsi="Tahoma" w:cs="Tahoma"/>
      <w:sz w:val="16"/>
      <w:szCs w:val="16"/>
      <w:lang w:eastAsia="pl-PL"/>
    </w:rPr>
  </w:style>
  <w:style w:type="character" w:styleId="Hipercze">
    <w:name w:val="Hyperlink"/>
    <w:rsid w:val="00E750FB"/>
    <w:rPr>
      <w:color w:val="0000FF"/>
      <w:u w:val="single"/>
    </w:rPr>
  </w:style>
  <w:style w:type="character" w:styleId="Odwoaniedokomentarza">
    <w:name w:val="annotation reference"/>
    <w:uiPriority w:val="99"/>
    <w:rsid w:val="00E750F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E750FB"/>
    <w:pPr>
      <w:spacing w:line="240" w:lineRule="auto"/>
      <w:jc w:val="left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750FB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F67AB4"/>
    <w:pPr>
      <w:ind w:left="720"/>
      <w:contextualSpacing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67AB4"/>
    <w:pPr>
      <w:jc w:val="both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67AB4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E7744"/>
    <w:pPr>
      <w:spacing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E7744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E7744"/>
    <w:rPr>
      <w:vertAlign w:val="superscript"/>
    </w:rPr>
  </w:style>
  <w:style w:type="character" w:customStyle="1" w:styleId="AkapitzlistZnak">
    <w:name w:val="Akapit z listą Znak"/>
    <w:link w:val="Akapitzlist"/>
    <w:uiPriority w:val="34"/>
    <w:locked/>
    <w:rsid w:val="00464EB0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qowt-stl-standardowy">
    <w:name w:val="qowt-stl-standardowy"/>
    <w:basedOn w:val="Normalny"/>
    <w:rsid w:val="00654436"/>
    <w:pPr>
      <w:spacing w:before="100" w:beforeAutospacing="1" w:after="100" w:afterAutospacing="1" w:line="240" w:lineRule="auto"/>
      <w:jc w:val="left"/>
    </w:pPr>
  </w:style>
  <w:style w:type="paragraph" w:customStyle="1" w:styleId="qowt-stl-tekstpodstawowywcity2">
    <w:name w:val="qowt-stl-tekstpodstawowywcięty2"/>
    <w:basedOn w:val="Normalny"/>
    <w:rsid w:val="00654436"/>
    <w:pPr>
      <w:spacing w:before="100" w:beforeAutospacing="1" w:after="100" w:afterAutospacing="1" w:line="240" w:lineRule="auto"/>
      <w:jc w:val="left"/>
    </w:pPr>
  </w:style>
  <w:style w:type="character" w:customStyle="1" w:styleId="qowt-font1-timesnewroman">
    <w:name w:val="qowt-font1-timesnewroman"/>
    <w:basedOn w:val="Domylnaczcionkaakapitu"/>
    <w:rsid w:val="00654436"/>
  </w:style>
  <w:style w:type="table" w:styleId="Tabela-Siatka">
    <w:name w:val="Table Grid"/>
    <w:basedOn w:val="Standardowy"/>
    <w:uiPriority w:val="39"/>
    <w:rsid w:val="00141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4F11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68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8160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6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8EAFA6-79FE-4519-ACA2-DA3031B5E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2</Pages>
  <Words>333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Nowak</dc:creator>
  <cp:keywords/>
  <dc:description/>
  <cp:lastModifiedBy>Justyna Stańczak</cp:lastModifiedBy>
  <cp:revision>259</cp:revision>
  <cp:lastPrinted>2019-10-28T12:11:00Z</cp:lastPrinted>
  <dcterms:created xsi:type="dcterms:W3CDTF">2020-10-13T11:53:00Z</dcterms:created>
  <dcterms:modified xsi:type="dcterms:W3CDTF">2024-03-08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